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DE164A" w14:textId="77777777" w:rsidR="00055FBA" w:rsidRDefault="00055FBA" w:rsidP="00EB4E33">
      <w:pPr>
        <w:rPr>
          <w:b/>
          <w:bCs/>
          <w:sz w:val="24"/>
          <w:szCs w:val="24"/>
        </w:rPr>
      </w:pPr>
    </w:p>
    <w:p w14:paraId="0B09F864" w14:textId="77777777" w:rsidR="00EB4E33" w:rsidRDefault="00EB4E33" w:rsidP="00EB4E33">
      <w:pPr>
        <w:rPr>
          <w:sz w:val="24"/>
          <w:szCs w:val="24"/>
        </w:rPr>
      </w:pPr>
    </w:p>
    <w:p w14:paraId="188AD033" w14:textId="77777777" w:rsidR="00017F42" w:rsidRDefault="00017F42" w:rsidP="00EB4E33">
      <w:pPr>
        <w:rPr>
          <w:sz w:val="24"/>
          <w:szCs w:val="24"/>
        </w:rPr>
      </w:pPr>
    </w:p>
    <w:p w14:paraId="2061ED07" w14:textId="77777777" w:rsidR="003A4AAD" w:rsidRDefault="003A4AAD" w:rsidP="003A4AAD">
      <w:pPr>
        <w:jc w:val="center"/>
        <w:rPr>
          <w:b/>
        </w:rPr>
      </w:pPr>
      <w:r>
        <w:rPr>
          <w:b/>
        </w:rPr>
        <w:t>T.C.</w:t>
      </w:r>
    </w:p>
    <w:p w14:paraId="67CED75E" w14:textId="77777777" w:rsidR="003A4AAD" w:rsidRDefault="00E21AD0" w:rsidP="003A4AAD">
      <w:pPr>
        <w:jc w:val="center"/>
        <w:rPr>
          <w:b/>
        </w:rPr>
      </w:pPr>
      <w:r>
        <w:rPr>
          <w:b/>
        </w:rPr>
        <w:t>BATMAN</w:t>
      </w:r>
      <w:r w:rsidR="005C364F">
        <w:rPr>
          <w:b/>
        </w:rPr>
        <w:t xml:space="preserve"> ÜNİVERSİTESİ</w:t>
      </w:r>
      <w:r w:rsidR="003A4AAD">
        <w:rPr>
          <w:b/>
        </w:rPr>
        <w:t xml:space="preserve"> REKTÖRLÜĞÜ</w:t>
      </w:r>
    </w:p>
    <w:p w14:paraId="05292956" w14:textId="77777777" w:rsidR="003A4AAD" w:rsidRDefault="003A4AAD" w:rsidP="003A4AAD">
      <w:pPr>
        <w:jc w:val="center"/>
        <w:rPr>
          <w:b/>
        </w:rPr>
      </w:pPr>
      <w:proofErr w:type="gramStart"/>
      <w:r>
        <w:rPr>
          <w:b/>
        </w:rPr>
        <w:t>………………………………………………….</w:t>
      </w:r>
      <w:proofErr w:type="gramEnd"/>
    </w:p>
    <w:p w14:paraId="17238935" w14:textId="77777777" w:rsidR="009832C4" w:rsidRDefault="009832C4" w:rsidP="00EB4E33">
      <w:pPr>
        <w:jc w:val="center"/>
        <w:rPr>
          <w:b/>
          <w:bCs/>
          <w:sz w:val="24"/>
          <w:szCs w:val="24"/>
        </w:rPr>
      </w:pPr>
    </w:p>
    <w:p w14:paraId="49537C3D" w14:textId="77777777" w:rsidR="009832C4" w:rsidRPr="004353BA" w:rsidRDefault="009832C4" w:rsidP="00EB4E33">
      <w:pPr>
        <w:jc w:val="center"/>
        <w:rPr>
          <w:b/>
          <w:bCs/>
          <w:sz w:val="24"/>
          <w:szCs w:val="24"/>
        </w:rPr>
      </w:pPr>
    </w:p>
    <w:p w14:paraId="072AC657" w14:textId="77777777" w:rsidR="00EB4E33" w:rsidRPr="004353BA" w:rsidRDefault="00EB4E33" w:rsidP="00EB4E33">
      <w:pPr>
        <w:rPr>
          <w:i/>
          <w:sz w:val="24"/>
          <w:szCs w:val="24"/>
        </w:rPr>
      </w:pPr>
    </w:p>
    <w:p w14:paraId="0F07A996" w14:textId="77777777" w:rsidR="00EB4E33" w:rsidRDefault="00EB4E33" w:rsidP="00EB4E33">
      <w:pPr>
        <w:rPr>
          <w:i/>
          <w:sz w:val="24"/>
          <w:szCs w:val="24"/>
        </w:rPr>
      </w:pPr>
    </w:p>
    <w:p w14:paraId="340198E3" w14:textId="77777777" w:rsidR="006C5CB4" w:rsidRPr="004353BA" w:rsidRDefault="006C5CB4" w:rsidP="006C5CB4">
      <w:pPr>
        <w:rPr>
          <w:i/>
          <w:sz w:val="24"/>
          <w:szCs w:val="24"/>
        </w:rPr>
      </w:pPr>
    </w:p>
    <w:p w14:paraId="3C531B8D" w14:textId="77777777" w:rsidR="006C5CB4" w:rsidRDefault="006C5CB4" w:rsidP="006C5CB4">
      <w:pPr>
        <w:rPr>
          <w:i/>
          <w:sz w:val="24"/>
          <w:szCs w:val="24"/>
        </w:rPr>
      </w:pPr>
    </w:p>
    <w:p w14:paraId="5B54B6F4" w14:textId="77777777" w:rsidR="006C5CB4" w:rsidRPr="00B5616D" w:rsidRDefault="006C5CB4" w:rsidP="00944221">
      <w:pPr>
        <w:ind w:right="566" w:firstLine="708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..………</w:t>
      </w:r>
      <w:proofErr w:type="gramEnd"/>
      <w:r>
        <w:rPr>
          <w:sz w:val="24"/>
          <w:szCs w:val="24"/>
        </w:rPr>
        <w:t xml:space="preserve">/………… İhale Kayıt </w:t>
      </w:r>
      <w:proofErr w:type="spellStart"/>
      <w:r>
        <w:rPr>
          <w:sz w:val="24"/>
          <w:szCs w:val="24"/>
        </w:rPr>
        <w:t>No’lu</w:t>
      </w:r>
      <w:proofErr w:type="spellEnd"/>
      <w:r>
        <w:rPr>
          <w:sz w:val="24"/>
          <w:szCs w:val="24"/>
        </w:rPr>
        <w:t xml:space="preserve"> ihalesi için sunmuş olduğumuz </w:t>
      </w:r>
      <w:proofErr w:type="gramStart"/>
      <w:r>
        <w:rPr>
          <w:sz w:val="24"/>
          <w:szCs w:val="24"/>
        </w:rPr>
        <w:t>…………………..</w:t>
      </w:r>
      <w:proofErr w:type="gramEnd"/>
      <w:r>
        <w:rPr>
          <w:sz w:val="24"/>
          <w:szCs w:val="24"/>
        </w:rPr>
        <w:t>TL Geçici Teminat Mektubunu tüm sorumluluğu bize ait olmak üzere aşağıda belirtilen adrese gönderilmesi hususunu</w:t>
      </w:r>
      <w:r w:rsidRPr="004C4706">
        <w:rPr>
          <w:color w:val="000000" w:themeColor="text1"/>
          <w:sz w:val="24"/>
          <w:szCs w:val="24"/>
        </w:rPr>
        <w:t>;</w:t>
      </w:r>
    </w:p>
    <w:p w14:paraId="5BFB9A76" w14:textId="77777777" w:rsidR="006C5CB4" w:rsidRPr="004C4706" w:rsidRDefault="006C5CB4" w:rsidP="006C5CB4">
      <w:pPr>
        <w:ind w:firstLine="708"/>
        <w:jc w:val="both"/>
        <w:rPr>
          <w:color w:val="000000" w:themeColor="text1"/>
          <w:sz w:val="24"/>
          <w:szCs w:val="24"/>
        </w:rPr>
      </w:pPr>
    </w:p>
    <w:p w14:paraId="5E618951" w14:textId="77777777" w:rsidR="006C5CB4" w:rsidRPr="004C4706" w:rsidRDefault="006C5CB4" w:rsidP="006C5CB4">
      <w:pPr>
        <w:ind w:firstLine="708"/>
        <w:jc w:val="both"/>
        <w:rPr>
          <w:color w:val="000000" w:themeColor="text1"/>
          <w:sz w:val="24"/>
          <w:szCs w:val="24"/>
        </w:rPr>
      </w:pPr>
      <w:r w:rsidRPr="004C4706">
        <w:rPr>
          <w:color w:val="000000" w:themeColor="text1"/>
          <w:sz w:val="24"/>
          <w:szCs w:val="24"/>
        </w:rPr>
        <w:t>Bilgilerinize arz ederim</w:t>
      </w:r>
      <w:proofErr w:type="gramStart"/>
      <w:r w:rsidR="00444E03">
        <w:rPr>
          <w:color w:val="000000" w:themeColor="text1"/>
          <w:sz w:val="24"/>
          <w:szCs w:val="24"/>
        </w:rPr>
        <w:t>…...</w:t>
      </w:r>
      <w:proofErr w:type="gramEnd"/>
      <w:r w:rsidR="00444E03">
        <w:rPr>
          <w:color w:val="000000" w:themeColor="text1"/>
          <w:sz w:val="24"/>
          <w:szCs w:val="24"/>
        </w:rPr>
        <w:t>/…../…..</w:t>
      </w:r>
      <w:r>
        <w:rPr>
          <w:color w:val="000000" w:themeColor="text1"/>
          <w:sz w:val="24"/>
          <w:szCs w:val="24"/>
        </w:rPr>
        <w:t>...</w:t>
      </w:r>
    </w:p>
    <w:p w14:paraId="5EDDCA35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7DA32EAA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784220AC" w14:textId="77777777" w:rsidR="006C5CB4" w:rsidRDefault="006C5CB4" w:rsidP="006C5CB4">
      <w:pPr>
        <w:ind w:firstLine="708"/>
        <w:jc w:val="both"/>
        <w:rPr>
          <w:sz w:val="24"/>
          <w:szCs w:val="24"/>
        </w:rPr>
      </w:pPr>
    </w:p>
    <w:p w14:paraId="1BEC5C80" w14:textId="77777777" w:rsidR="006C5CB4" w:rsidRDefault="006C5CB4" w:rsidP="006C5CB4">
      <w:pPr>
        <w:ind w:firstLine="708"/>
        <w:jc w:val="both"/>
        <w:rPr>
          <w:sz w:val="24"/>
          <w:szCs w:val="24"/>
        </w:rPr>
      </w:pPr>
    </w:p>
    <w:p w14:paraId="5E8D9209" w14:textId="3924D1EE" w:rsidR="006C5CB4" w:rsidRPr="004353BA" w:rsidRDefault="00542EBC" w:rsidP="00542EBC">
      <w:pPr>
        <w:tabs>
          <w:tab w:val="left" w:pos="3480"/>
        </w:tabs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78283D55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3AC5CC75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                     </w:t>
      </w:r>
    </w:p>
    <w:p w14:paraId="5141719B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56B01DA0" w14:textId="1F7DA126" w:rsidR="006C5CB4" w:rsidRPr="004353BA" w:rsidRDefault="006C5CB4" w:rsidP="006C5CB4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                    </w:t>
      </w:r>
      <w:r w:rsidR="0031732D">
        <w:rPr>
          <w:sz w:val="24"/>
          <w:szCs w:val="24"/>
        </w:rPr>
        <w:tab/>
      </w:r>
      <w:r w:rsidR="0031732D">
        <w:rPr>
          <w:sz w:val="24"/>
          <w:szCs w:val="24"/>
        </w:rPr>
        <w:tab/>
      </w:r>
      <w:r w:rsidRPr="004353BA">
        <w:rPr>
          <w:sz w:val="24"/>
          <w:szCs w:val="24"/>
        </w:rPr>
        <w:t xml:space="preserve">  </w:t>
      </w:r>
      <w:r w:rsidR="0031732D">
        <w:rPr>
          <w:sz w:val="24"/>
          <w:szCs w:val="24"/>
        </w:rPr>
        <w:t xml:space="preserve">    </w:t>
      </w:r>
      <w:r w:rsidRPr="004353BA">
        <w:rPr>
          <w:sz w:val="24"/>
          <w:szCs w:val="24"/>
        </w:rPr>
        <w:t>Firmanın</w:t>
      </w:r>
    </w:p>
    <w:p w14:paraId="3D6D668E" w14:textId="716F0E5F" w:rsidR="006C5CB4" w:rsidRPr="004353BA" w:rsidRDefault="006C5CB4" w:rsidP="006C5CB4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</w:t>
      </w:r>
      <w:r w:rsidR="003A4AAD">
        <w:rPr>
          <w:sz w:val="24"/>
          <w:szCs w:val="24"/>
        </w:rPr>
        <w:t xml:space="preserve">             </w:t>
      </w:r>
      <w:r w:rsidR="0031732D">
        <w:rPr>
          <w:sz w:val="24"/>
          <w:szCs w:val="24"/>
        </w:rPr>
        <w:tab/>
      </w:r>
      <w:r w:rsidR="003A4AAD">
        <w:rPr>
          <w:sz w:val="24"/>
          <w:szCs w:val="24"/>
        </w:rPr>
        <w:t xml:space="preserve">   </w:t>
      </w:r>
      <w:r w:rsidR="0031732D">
        <w:rPr>
          <w:sz w:val="24"/>
          <w:szCs w:val="24"/>
        </w:rPr>
        <w:tab/>
      </w:r>
      <w:r w:rsidR="0031732D">
        <w:rPr>
          <w:sz w:val="24"/>
          <w:szCs w:val="24"/>
        </w:rPr>
        <w:tab/>
      </w:r>
      <w:r w:rsidR="003A4AAD">
        <w:rPr>
          <w:sz w:val="24"/>
          <w:szCs w:val="24"/>
        </w:rPr>
        <w:t xml:space="preserve"> Kaşe ve Unvanı</w:t>
      </w:r>
    </w:p>
    <w:sectPr w:rsidR="006C5CB4" w:rsidRPr="004353BA" w:rsidSect="006C5CB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424" w:bottom="851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976093" w14:textId="77777777" w:rsidR="00AF5EDD" w:rsidRDefault="00AF5EDD" w:rsidP="00542EBC">
      <w:r>
        <w:separator/>
      </w:r>
    </w:p>
  </w:endnote>
  <w:endnote w:type="continuationSeparator" w:id="0">
    <w:p w14:paraId="174CAB6A" w14:textId="77777777" w:rsidR="00AF5EDD" w:rsidRDefault="00AF5EDD" w:rsidP="00542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513012" w14:textId="77777777" w:rsidR="00147191" w:rsidRDefault="0014719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281C69" w14:textId="4AC56492" w:rsidR="00542EBC" w:rsidRDefault="00542EBC">
    <w:pPr>
      <w:pStyle w:val="AltBilgi"/>
    </w:pPr>
  </w:p>
  <w:tbl>
    <w:tblPr>
      <w:tblW w:w="935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118"/>
      <w:gridCol w:w="3118"/>
    </w:tblGrid>
    <w:tr w:rsidR="00542EBC" w:rsidRPr="003F59FC" w14:paraId="61F93669" w14:textId="77777777" w:rsidTr="00542EBC">
      <w:trPr>
        <w:trHeight w:val="747"/>
        <w:jc w:val="center"/>
      </w:trPr>
      <w:tc>
        <w:tcPr>
          <w:tcW w:w="3119" w:type="dxa"/>
          <w:shd w:val="clear" w:color="auto" w:fill="auto"/>
        </w:tcPr>
        <w:p w14:paraId="1DD69DF2" w14:textId="68C8BACA" w:rsidR="00542EBC" w:rsidRDefault="00542EBC" w:rsidP="00542EBC">
          <w:pPr>
            <w:tabs>
              <w:tab w:val="center" w:pos="4536"/>
              <w:tab w:val="right" w:pos="9072"/>
            </w:tabs>
            <w:jc w:val="center"/>
          </w:pPr>
          <w:r w:rsidRPr="003F59FC">
            <w:t>HAZIRLAYAN</w:t>
          </w:r>
        </w:p>
        <w:p w14:paraId="77B2D243" w14:textId="1F233BAF" w:rsidR="0030532B" w:rsidRPr="003F59FC" w:rsidRDefault="0030532B" w:rsidP="00542EBC">
          <w:pPr>
            <w:tabs>
              <w:tab w:val="center" w:pos="4536"/>
              <w:tab w:val="right" w:pos="9072"/>
            </w:tabs>
            <w:jc w:val="center"/>
          </w:pPr>
          <w:proofErr w:type="spellStart"/>
          <w:r>
            <w:t>Rojda</w:t>
          </w:r>
          <w:proofErr w:type="spellEnd"/>
          <w:r>
            <w:t xml:space="preserve"> YILDIZ</w:t>
          </w:r>
        </w:p>
        <w:p w14:paraId="4D76106D" w14:textId="77777777" w:rsidR="00542EBC" w:rsidRPr="003F59FC" w:rsidRDefault="00542EBC" w:rsidP="00542EBC">
          <w:pPr>
            <w:tabs>
              <w:tab w:val="center" w:pos="4536"/>
              <w:tab w:val="right" w:pos="9072"/>
            </w:tabs>
            <w:jc w:val="center"/>
          </w:pPr>
        </w:p>
        <w:p w14:paraId="456100B6" w14:textId="77777777" w:rsidR="00542EBC" w:rsidRPr="003F59FC" w:rsidRDefault="00542EBC" w:rsidP="00542EBC">
          <w:pPr>
            <w:tabs>
              <w:tab w:val="center" w:pos="4536"/>
              <w:tab w:val="right" w:pos="9072"/>
            </w:tabs>
            <w:jc w:val="center"/>
          </w:pPr>
        </w:p>
        <w:p w14:paraId="35651B29" w14:textId="77777777" w:rsidR="00542EBC" w:rsidRPr="003F59FC" w:rsidRDefault="00542EBC" w:rsidP="00542EBC">
          <w:pPr>
            <w:tabs>
              <w:tab w:val="center" w:pos="4536"/>
              <w:tab w:val="right" w:pos="9072"/>
            </w:tabs>
            <w:jc w:val="center"/>
          </w:pPr>
        </w:p>
      </w:tc>
      <w:tc>
        <w:tcPr>
          <w:tcW w:w="3118" w:type="dxa"/>
          <w:shd w:val="clear" w:color="auto" w:fill="auto"/>
        </w:tcPr>
        <w:p w14:paraId="3987F12C" w14:textId="77777777" w:rsidR="00542EBC" w:rsidRDefault="00542EBC" w:rsidP="00542EBC">
          <w:pPr>
            <w:tabs>
              <w:tab w:val="center" w:pos="4536"/>
              <w:tab w:val="right" w:pos="9072"/>
            </w:tabs>
            <w:jc w:val="center"/>
          </w:pPr>
          <w:r w:rsidRPr="003F59FC">
            <w:t>KONTROL EDEN</w:t>
          </w:r>
        </w:p>
        <w:p w14:paraId="02CFD3F5" w14:textId="004FAA41" w:rsidR="0030532B" w:rsidRPr="003F59FC" w:rsidRDefault="0030532B" w:rsidP="00542EBC">
          <w:pPr>
            <w:tabs>
              <w:tab w:val="center" w:pos="4536"/>
              <w:tab w:val="right" w:pos="9072"/>
            </w:tabs>
            <w:jc w:val="center"/>
          </w:pPr>
          <w:r>
            <w:t>Orhan TAŞAN</w:t>
          </w:r>
        </w:p>
      </w:tc>
      <w:tc>
        <w:tcPr>
          <w:tcW w:w="3118" w:type="dxa"/>
          <w:shd w:val="clear" w:color="auto" w:fill="auto"/>
        </w:tcPr>
        <w:p w14:paraId="294E6A96" w14:textId="77777777" w:rsidR="00542EBC" w:rsidRDefault="00542EBC" w:rsidP="00542EBC">
          <w:pPr>
            <w:tabs>
              <w:tab w:val="center" w:pos="4536"/>
              <w:tab w:val="right" w:pos="9072"/>
            </w:tabs>
            <w:jc w:val="center"/>
          </w:pPr>
          <w:r w:rsidRPr="003F59FC">
            <w:t>ONAYLAYAN</w:t>
          </w:r>
        </w:p>
        <w:p w14:paraId="7A030C3B" w14:textId="192A5B69" w:rsidR="0030532B" w:rsidRPr="003F59FC" w:rsidRDefault="0030532B" w:rsidP="00542EBC">
          <w:pPr>
            <w:tabs>
              <w:tab w:val="center" w:pos="4536"/>
              <w:tab w:val="right" w:pos="9072"/>
            </w:tabs>
            <w:jc w:val="center"/>
          </w:pPr>
          <w:r>
            <w:t>Mehmet BELEN</w:t>
          </w:r>
          <w:bookmarkStart w:id="0" w:name="_GoBack"/>
          <w:bookmarkEnd w:id="0"/>
        </w:p>
      </w:tc>
    </w:tr>
  </w:tbl>
  <w:p w14:paraId="79B16A36" w14:textId="1A019BDE" w:rsidR="00542EBC" w:rsidRDefault="00542EBC">
    <w:pPr>
      <w:pStyle w:val="AltBilgi"/>
    </w:pPr>
  </w:p>
  <w:p w14:paraId="05D02574" w14:textId="77777777" w:rsidR="00542EBC" w:rsidRDefault="00542EB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8761AE" w14:textId="77777777" w:rsidR="00147191" w:rsidRDefault="0014719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8EBC13" w14:textId="77777777" w:rsidR="00AF5EDD" w:rsidRDefault="00AF5EDD" w:rsidP="00542EBC">
      <w:r>
        <w:separator/>
      </w:r>
    </w:p>
  </w:footnote>
  <w:footnote w:type="continuationSeparator" w:id="0">
    <w:p w14:paraId="3B172C48" w14:textId="77777777" w:rsidR="00AF5EDD" w:rsidRDefault="00AF5EDD" w:rsidP="00542E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DFE55E" w14:textId="77777777" w:rsidR="00147191" w:rsidRDefault="00147191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52AA77" w14:textId="42E792C9" w:rsidR="00542EBC" w:rsidRDefault="00542EBC">
    <w:pPr>
      <w:pStyle w:val="stBilgi"/>
    </w:pPr>
  </w:p>
  <w:tbl>
    <w:tblPr>
      <w:tblW w:w="9923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56"/>
      <w:gridCol w:w="5007"/>
      <w:gridCol w:w="1701"/>
      <w:gridCol w:w="1559"/>
    </w:tblGrid>
    <w:tr w:rsidR="00542EBC" w:rsidRPr="00151E02" w14:paraId="621877C3" w14:textId="77777777" w:rsidTr="00147191">
      <w:trPr>
        <w:trHeight w:val="276"/>
      </w:trPr>
      <w:tc>
        <w:tcPr>
          <w:tcW w:w="1656" w:type="dxa"/>
          <w:vMerge w:val="restart"/>
          <w:vAlign w:val="center"/>
        </w:tcPr>
        <w:p w14:paraId="4B62775D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  <w:r w:rsidRPr="00E21AD0">
            <w:rPr>
              <w:rFonts w:asciiTheme="minorHAnsi" w:hAnsiTheme="minorHAnsi" w:cs="Arial"/>
              <w:noProof/>
              <w:sz w:val="16"/>
              <w:szCs w:val="16"/>
            </w:rPr>
            <w:drawing>
              <wp:inline distT="0" distB="0" distL="0" distR="0" wp14:anchorId="67766CC9" wp14:editId="7AE43C9A">
                <wp:extent cx="822960" cy="779646"/>
                <wp:effectExtent l="0" t="0" r="0" b="1905"/>
                <wp:docPr id="2" name="Resim 2" descr="Batman Üniversitesi için 19 fikir | batman, turizm, sosyal biliml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Batman Üniversitesi için 19 fikir | batman, turizm, sosyal biliml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4709" cy="7813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07" w:type="dxa"/>
          <w:vMerge w:val="restart"/>
          <w:vAlign w:val="center"/>
        </w:tcPr>
        <w:p w14:paraId="3C1EAD87" w14:textId="6CAD2FB7" w:rsidR="00542EBC" w:rsidRPr="00147191" w:rsidRDefault="00542EBC" w:rsidP="00542EBC">
          <w:pPr>
            <w:tabs>
              <w:tab w:val="left" w:pos="4395"/>
            </w:tabs>
            <w:spacing w:line="360" w:lineRule="auto"/>
            <w:jc w:val="center"/>
            <w:rPr>
              <w:b/>
              <w:sz w:val="22"/>
              <w:szCs w:val="22"/>
            </w:rPr>
          </w:pPr>
          <w:r w:rsidRPr="00147191">
            <w:rPr>
              <w:b/>
              <w:sz w:val="22"/>
              <w:szCs w:val="22"/>
            </w:rPr>
            <w:t>T.C.</w:t>
          </w:r>
        </w:p>
        <w:sdt>
          <w:sdtPr>
            <w:rPr>
              <w:rStyle w:val="StForm"/>
              <w:rFonts w:ascii="Times New Roman" w:hAnsi="Times New Roman"/>
              <w:sz w:val="22"/>
              <w:szCs w:val="22"/>
            </w:rPr>
            <w:id w:val="-308562876"/>
          </w:sdtPr>
          <w:sdtEndPr>
            <w:rPr>
              <w:rStyle w:val="StForm"/>
            </w:rPr>
          </w:sdtEndPr>
          <w:sdtContent>
            <w:p w14:paraId="564FD1FC" w14:textId="5CB12A89" w:rsidR="00542EBC" w:rsidRPr="00147191" w:rsidRDefault="00542EBC" w:rsidP="00542EBC">
              <w:pPr>
                <w:spacing w:line="360" w:lineRule="auto"/>
                <w:jc w:val="center"/>
                <w:rPr>
                  <w:rStyle w:val="StForm"/>
                  <w:rFonts w:ascii="Times New Roman" w:hAnsi="Times New Roman"/>
                  <w:b/>
                  <w:sz w:val="22"/>
                  <w:szCs w:val="22"/>
                </w:rPr>
              </w:pPr>
              <w:r w:rsidRPr="00147191">
                <w:rPr>
                  <w:rStyle w:val="StForm"/>
                  <w:rFonts w:ascii="Times New Roman" w:hAnsi="Times New Roman"/>
                  <w:b/>
                  <w:sz w:val="22"/>
                  <w:szCs w:val="22"/>
                </w:rPr>
                <w:t>BATMAN ÜNİVERSİTESİ</w:t>
              </w:r>
            </w:p>
          </w:sdtContent>
        </w:sdt>
        <w:p w14:paraId="4F378763" w14:textId="5478C451" w:rsidR="00542EBC" w:rsidRPr="00147191" w:rsidRDefault="00542EBC" w:rsidP="00147191">
          <w:pPr>
            <w:spacing w:line="360" w:lineRule="auto"/>
            <w:jc w:val="center"/>
            <w:rPr>
              <w:rStyle w:val="StForm"/>
              <w:rFonts w:ascii="Times New Roman" w:hAnsi="Times New Roman"/>
              <w:b/>
              <w:sz w:val="22"/>
              <w:szCs w:val="22"/>
            </w:rPr>
          </w:pPr>
          <w:r w:rsidRPr="00147191">
            <w:rPr>
              <w:b/>
              <w:sz w:val="22"/>
              <w:szCs w:val="22"/>
            </w:rPr>
            <w:t>GEÇİCİ TEMİNAT MEKTUBU TALEP</w:t>
          </w:r>
          <w:r w:rsidR="00147191" w:rsidRPr="00147191">
            <w:rPr>
              <w:b/>
              <w:sz w:val="22"/>
              <w:szCs w:val="22"/>
            </w:rPr>
            <w:t xml:space="preserve"> </w:t>
          </w:r>
          <w:r w:rsidRPr="00147191">
            <w:rPr>
              <w:b/>
              <w:sz w:val="22"/>
              <w:szCs w:val="22"/>
            </w:rPr>
            <w:t>DİLEKÇESİ</w:t>
          </w:r>
        </w:p>
        <w:p w14:paraId="2051CED0" w14:textId="77777777" w:rsidR="00542EBC" w:rsidRPr="00152CCE" w:rsidRDefault="00542EBC" w:rsidP="00542EBC">
          <w:pPr>
            <w:pStyle w:val="stBilgi"/>
            <w:rPr>
              <w:rFonts w:asciiTheme="minorHAnsi" w:hAnsiTheme="minorHAnsi" w:cs="Arial"/>
              <w:b/>
              <w:sz w:val="16"/>
              <w:szCs w:val="16"/>
            </w:rPr>
          </w:pPr>
        </w:p>
      </w:tc>
      <w:tc>
        <w:tcPr>
          <w:tcW w:w="1701" w:type="dxa"/>
          <w:vAlign w:val="center"/>
        </w:tcPr>
        <w:p w14:paraId="7D77BFF9" w14:textId="77777777" w:rsidR="00542EBC" w:rsidRPr="00612550" w:rsidRDefault="00542EBC" w:rsidP="00542EBC">
          <w:pPr>
            <w:pStyle w:val="stBilgi"/>
            <w:rPr>
              <w:sz w:val="20"/>
              <w:szCs w:val="20"/>
            </w:rPr>
          </w:pPr>
          <w:r w:rsidRPr="00612550">
            <w:rPr>
              <w:sz w:val="20"/>
              <w:szCs w:val="20"/>
            </w:rPr>
            <w:t>Doküman No</w:t>
          </w:r>
        </w:p>
      </w:tc>
      <w:tc>
        <w:tcPr>
          <w:tcW w:w="1559" w:type="dxa"/>
          <w:vAlign w:val="center"/>
        </w:tcPr>
        <w:p w14:paraId="760CBF6C" w14:textId="20AEB0FE" w:rsidR="00542EBC" w:rsidRPr="00612550" w:rsidRDefault="0030532B" w:rsidP="00542EBC">
          <w:pPr>
            <w:pStyle w:val="stBilgi"/>
            <w:rPr>
              <w:sz w:val="20"/>
              <w:szCs w:val="20"/>
            </w:rPr>
          </w:pPr>
          <w:r>
            <w:rPr>
              <w:sz w:val="20"/>
              <w:szCs w:val="20"/>
            </w:rPr>
            <w:t>İMD/</w:t>
          </w:r>
          <w:r w:rsidR="00612550" w:rsidRPr="00612550">
            <w:rPr>
              <w:sz w:val="20"/>
              <w:szCs w:val="20"/>
            </w:rPr>
            <w:t>FR-322</w:t>
          </w:r>
        </w:p>
      </w:tc>
    </w:tr>
    <w:tr w:rsidR="00542EBC" w:rsidRPr="00151E02" w14:paraId="0A31935F" w14:textId="77777777" w:rsidTr="00147191">
      <w:trPr>
        <w:trHeight w:val="276"/>
      </w:trPr>
      <w:tc>
        <w:tcPr>
          <w:tcW w:w="1656" w:type="dxa"/>
          <w:vMerge/>
          <w:vAlign w:val="center"/>
        </w:tcPr>
        <w:p w14:paraId="5FB75279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5007" w:type="dxa"/>
          <w:vMerge/>
          <w:vAlign w:val="center"/>
        </w:tcPr>
        <w:p w14:paraId="16E3D59C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01" w:type="dxa"/>
          <w:vAlign w:val="center"/>
        </w:tcPr>
        <w:p w14:paraId="3D86797E" w14:textId="77777777" w:rsidR="00542EBC" w:rsidRPr="00612550" w:rsidRDefault="00542EBC" w:rsidP="00542EBC">
          <w:pPr>
            <w:pStyle w:val="stBilgi"/>
            <w:rPr>
              <w:sz w:val="20"/>
              <w:szCs w:val="20"/>
            </w:rPr>
          </w:pPr>
          <w:r w:rsidRPr="00612550">
            <w:rPr>
              <w:sz w:val="20"/>
              <w:szCs w:val="20"/>
            </w:rPr>
            <w:t>İlk Yayın Tarihi</w:t>
          </w:r>
        </w:p>
      </w:tc>
      <w:tc>
        <w:tcPr>
          <w:tcW w:w="1559" w:type="dxa"/>
          <w:vAlign w:val="center"/>
        </w:tcPr>
        <w:p w14:paraId="6AEFBCF9" w14:textId="31660DE8" w:rsidR="00542EBC" w:rsidRPr="00612550" w:rsidRDefault="001A33F8" w:rsidP="00542EBC">
          <w:pPr>
            <w:pStyle w:val="stBilgi"/>
            <w:rPr>
              <w:sz w:val="20"/>
              <w:szCs w:val="20"/>
            </w:rPr>
          </w:pPr>
          <w:r>
            <w:rPr>
              <w:sz w:val="20"/>
              <w:szCs w:val="20"/>
            </w:rPr>
            <w:t>10</w:t>
          </w:r>
          <w:r w:rsidR="00612550">
            <w:rPr>
              <w:sz w:val="20"/>
              <w:szCs w:val="20"/>
            </w:rPr>
            <w:t>.01.2022</w:t>
          </w:r>
        </w:p>
      </w:tc>
    </w:tr>
    <w:tr w:rsidR="00542EBC" w:rsidRPr="00151E02" w14:paraId="154C886F" w14:textId="77777777" w:rsidTr="00147191">
      <w:trPr>
        <w:trHeight w:val="276"/>
      </w:trPr>
      <w:tc>
        <w:tcPr>
          <w:tcW w:w="1656" w:type="dxa"/>
          <w:vMerge/>
          <w:vAlign w:val="center"/>
        </w:tcPr>
        <w:p w14:paraId="2AEF612E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5007" w:type="dxa"/>
          <w:vMerge/>
          <w:vAlign w:val="center"/>
        </w:tcPr>
        <w:p w14:paraId="3C6FE7FF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01" w:type="dxa"/>
          <w:vAlign w:val="center"/>
        </w:tcPr>
        <w:p w14:paraId="2C23E3A6" w14:textId="77777777" w:rsidR="00542EBC" w:rsidRPr="00612550" w:rsidRDefault="00542EBC" w:rsidP="00542EBC">
          <w:pPr>
            <w:pStyle w:val="stBilgi"/>
            <w:rPr>
              <w:sz w:val="20"/>
              <w:szCs w:val="20"/>
            </w:rPr>
          </w:pPr>
          <w:r w:rsidRPr="00612550">
            <w:rPr>
              <w:sz w:val="20"/>
              <w:szCs w:val="20"/>
            </w:rPr>
            <w:t>Revizyon Tarihi</w:t>
          </w:r>
        </w:p>
      </w:tc>
      <w:tc>
        <w:tcPr>
          <w:tcW w:w="1559" w:type="dxa"/>
          <w:vAlign w:val="center"/>
        </w:tcPr>
        <w:p w14:paraId="77E1321D" w14:textId="77777777" w:rsidR="00542EBC" w:rsidRPr="00612550" w:rsidRDefault="00542EBC" w:rsidP="00542EBC">
          <w:pPr>
            <w:pStyle w:val="stBilgi"/>
            <w:rPr>
              <w:sz w:val="20"/>
              <w:szCs w:val="20"/>
            </w:rPr>
          </w:pPr>
        </w:p>
      </w:tc>
    </w:tr>
    <w:tr w:rsidR="00542EBC" w:rsidRPr="00151E02" w14:paraId="23A67E3D" w14:textId="77777777" w:rsidTr="00147191">
      <w:trPr>
        <w:trHeight w:val="276"/>
      </w:trPr>
      <w:tc>
        <w:tcPr>
          <w:tcW w:w="1656" w:type="dxa"/>
          <w:vMerge/>
          <w:vAlign w:val="center"/>
        </w:tcPr>
        <w:p w14:paraId="341AD494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5007" w:type="dxa"/>
          <w:vMerge/>
          <w:vAlign w:val="center"/>
        </w:tcPr>
        <w:p w14:paraId="045A0BD5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01" w:type="dxa"/>
          <w:vAlign w:val="center"/>
        </w:tcPr>
        <w:p w14:paraId="0D84AA99" w14:textId="77777777" w:rsidR="00542EBC" w:rsidRPr="00612550" w:rsidRDefault="00542EBC" w:rsidP="00542EBC">
          <w:pPr>
            <w:pStyle w:val="stBilgi"/>
            <w:rPr>
              <w:sz w:val="20"/>
              <w:szCs w:val="20"/>
            </w:rPr>
          </w:pPr>
          <w:r w:rsidRPr="00612550">
            <w:rPr>
              <w:sz w:val="20"/>
              <w:szCs w:val="20"/>
            </w:rPr>
            <w:t>Revizyon No</w:t>
          </w:r>
        </w:p>
      </w:tc>
      <w:tc>
        <w:tcPr>
          <w:tcW w:w="1559" w:type="dxa"/>
          <w:vAlign w:val="center"/>
        </w:tcPr>
        <w:p w14:paraId="3591563F" w14:textId="20F7ABDF" w:rsidR="00542EBC" w:rsidRPr="00612550" w:rsidRDefault="00612550" w:rsidP="00542EBC">
          <w:pPr>
            <w:pStyle w:val="stBilgi"/>
            <w:rPr>
              <w:sz w:val="20"/>
              <w:szCs w:val="20"/>
            </w:rPr>
          </w:pPr>
          <w:r>
            <w:rPr>
              <w:sz w:val="20"/>
              <w:szCs w:val="20"/>
            </w:rPr>
            <w:t>00</w:t>
          </w:r>
        </w:p>
      </w:tc>
    </w:tr>
    <w:tr w:rsidR="00542EBC" w:rsidRPr="00151E02" w14:paraId="3B708A4D" w14:textId="77777777" w:rsidTr="00147191">
      <w:trPr>
        <w:trHeight w:val="270"/>
      </w:trPr>
      <w:tc>
        <w:tcPr>
          <w:tcW w:w="1656" w:type="dxa"/>
          <w:vMerge/>
          <w:vAlign w:val="center"/>
        </w:tcPr>
        <w:p w14:paraId="4545AB59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5007" w:type="dxa"/>
          <w:vMerge/>
          <w:vAlign w:val="center"/>
        </w:tcPr>
        <w:p w14:paraId="1CCB5039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01" w:type="dxa"/>
          <w:vAlign w:val="center"/>
        </w:tcPr>
        <w:p w14:paraId="3ED15AD9" w14:textId="77777777" w:rsidR="00542EBC" w:rsidRPr="00612550" w:rsidRDefault="00542EBC" w:rsidP="00542EBC">
          <w:pPr>
            <w:pStyle w:val="stBilgi"/>
            <w:rPr>
              <w:sz w:val="20"/>
              <w:szCs w:val="20"/>
            </w:rPr>
          </w:pPr>
          <w:r w:rsidRPr="00612550">
            <w:rPr>
              <w:sz w:val="20"/>
              <w:szCs w:val="20"/>
            </w:rPr>
            <w:t>Sayfa</w:t>
          </w:r>
        </w:p>
      </w:tc>
      <w:tc>
        <w:tcPr>
          <w:tcW w:w="1559" w:type="dxa"/>
          <w:vAlign w:val="center"/>
        </w:tcPr>
        <w:p w14:paraId="0096FCE5" w14:textId="4F768552" w:rsidR="00542EBC" w:rsidRPr="00612550" w:rsidRDefault="00612550" w:rsidP="00542EBC">
          <w:pPr>
            <w:pStyle w:val="stBilgi"/>
            <w:rPr>
              <w:sz w:val="20"/>
              <w:szCs w:val="20"/>
            </w:rPr>
          </w:pPr>
          <w:r>
            <w:rPr>
              <w:sz w:val="20"/>
              <w:szCs w:val="20"/>
            </w:rPr>
            <w:t>1/1</w:t>
          </w:r>
        </w:p>
      </w:tc>
    </w:tr>
  </w:tbl>
  <w:p w14:paraId="7C6388D1" w14:textId="083A62A9" w:rsidR="00542EBC" w:rsidRDefault="00542EBC">
    <w:pPr>
      <w:pStyle w:val="stBilgi"/>
    </w:pPr>
  </w:p>
  <w:p w14:paraId="60B50E00" w14:textId="77777777" w:rsidR="00542EBC" w:rsidRDefault="00542EB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2D6ABD" w14:textId="77777777" w:rsidR="00147191" w:rsidRDefault="0014719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B27CED"/>
    <w:multiLevelType w:val="hybridMultilevel"/>
    <w:tmpl w:val="B038D83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AYkNTS3MzAzNzIyUdpeDU4uLM/DyQAqNaALb/bA0sAAAA"/>
  </w:docVars>
  <w:rsids>
    <w:rsidRoot w:val="000D3FF0"/>
    <w:rsid w:val="00017F42"/>
    <w:rsid w:val="00026347"/>
    <w:rsid w:val="0005153F"/>
    <w:rsid w:val="00055FBA"/>
    <w:rsid w:val="0006192B"/>
    <w:rsid w:val="000723A9"/>
    <w:rsid w:val="00097989"/>
    <w:rsid w:val="000D3FC1"/>
    <w:rsid w:val="000D3FF0"/>
    <w:rsid w:val="000F2E76"/>
    <w:rsid w:val="001054CD"/>
    <w:rsid w:val="00140432"/>
    <w:rsid w:val="00143D1B"/>
    <w:rsid w:val="00147191"/>
    <w:rsid w:val="00165CE5"/>
    <w:rsid w:val="00186919"/>
    <w:rsid w:val="00190801"/>
    <w:rsid w:val="001A33F8"/>
    <w:rsid w:val="001B1773"/>
    <w:rsid w:val="001B46C1"/>
    <w:rsid w:val="001F42E7"/>
    <w:rsid w:val="00224C76"/>
    <w:rsid w:val="00253012"/>
    <w:rsid w:val="00286F2D"/>
    <w:rsid w:val="002924A9"/>
    <w:rsid w:val="002C1494"/>
    <w:rsid w:val="002C53AD"/>
    <w:rsid w:val="002D01F1"/>
    <w:rsid w:val="002D09CE"/>
    <w:rsid w:val="002D0B43"/>
    <w:rsid w:val="002D3E04"/>
    <w:rsid w:val="002D6416"/>
    <w:rsid w:val="002D7F9B"/>
    <w:rsid w:val="002E42B6"/>
    <w:rsid w:val="002F01C0"/>
    <w:rsid w:val="0030532B"/>
    <w:rsid w:val="00316AD2"/>
    <w:rsid w:val="0031732D"/>
    <w:rsid w:val="003251EB"/>
    <w:rsid w:val="00347A76"/>
    <w:rsid w:val="00350BEB"/>
    <w:rsid w:val="00355789"/>
    <w:rsid w:val="00364228"/>
    <w:rsid w:val="00375704"/>
    <w:rsid w:val="00377D75"/>
    <w:rsid w:val="00385C9E"/>
    <w:rsid w:val="00397345"/>
    <w:rsid w:val="003A4AAD"/>
    <w:rsid w:val="003B08EB"/>
    <w:rsid w:val="003F624B"/>
    <w:rsid w:val="003F66B4"/>
    <w:rsid w:val="00401648"/>
    <w:rsid w:val="00421E3C"/>
    <w:rsid w:val="004220F4"/>
    <w:rsid w:val="004353BA"/>
    <w:rsid w:val="00444E03"/>
    <w:rsid w:val="00477AFB"/>
    <w:rsid w:val="00477DD2"/>
    <w:rsid w:val="00486780"/>
    <w:rsid w:val="00493429"/>
    <w:rsid w:val="004A594A"/>
    <w:rsid w:val="004B731E"/>
    <w:rsid w:val="004C4542"/>
    <w:rsid w:val="004C4706"/>
    <w:rsid w:val="004D2A6E"/>
    <w:rsid w:val="004E6BA2"/>
    <w:rsid w:val="004F5798"/>
    <w:rsid w:val="00502B09"/>
    <w:rsid w:val="00535DF0"/>
    <w:rsid w:val="005413BA"/>
    <w:rsid w:val="0054179F"/>
    <w:rsid w:val="00542EBC"/>
    <w:rsid w:val="00556AAD"/>
    <w:rsid w:val="00565647"/>
    <w:rsid w:val="005A565D"/>
    <w:rsid w:val="005B5F1E"/>
    <w:rsid w:val="005C0E42"/>
    <w:rsid w:val="005C21E1"/>
    <w:rsid w:val="005C364F"/>
    <w:rsid w:val="005C428F"/>
    <w:rsid w:val="005C7966"/>
    <w:rsid w:val="005E1865"/>
    <w:rsid w:val="005F5E87"/>
    <w:rsid w:val="00610650"/>
    <w:rsid w:val="00612550"/>
    <w:rsid w:val="0061565C"/>
    <w:rsid w:val="00660048"/>
    <w:rsid w:val="0067188E"/>
    <w:rsid w:val="006725F0"/>
    <w:rsid w:val="00684953"/>
    <w:rsid w:val="0069517E"/>
    <w:rsid w:val="00695CEE"/>
    <w:rsid w:val="006B45F1"/>
    <w:rsid w:val="006C10F3"/>
    <w:rsid w:val="006C5CB4"/>
    <w:rsid w:val="006E5050"/>
    <w:rsid w:val="006F0B6E"/>
    <w:rsid w:val="0072236E"/>
    <w:rsid w:val="0074242C"/>
    <w:rsid w:val="0075609E"/>
    <w:rsid w:val="0078448F"/>
    <w:rsid w:val="007C6FED"/>
    <w:rsid w:val="007D0C2D"/>
    <w:rsid w:val="007D4FD9"/>
    <w:rsid w:val="007F4230"/>
    <w:rsid w:val="008057A1"/>
    <w:rsid w:val="00846331"/>
    <w:rsid w:val="00857690"/>
    <w:rsid w:val="0086424D"/>
    <w:rsid w:val="008A79F8"/>
    <w:rsid w:val="008B02F8"/>
    <w:rsid w:val="008C658F"/>
    <w:rsid w:val="00905337"/>
    <w:rsid w:val="00913A66"/>
    <w:rsid w:val="00937BF0"/>
    <w:rsid w:val="00940B70"/>
    <w:rsid w:val="00944221"/>
    <w:rsid w:val="00950D19"/>
    <w:rsid w:val="009677AC"/>
    <w:rsid w:val="00972AF2"/>
    <w:rsid w:val="009832C4"/>
    <w:rsid w:val="00995DD6"/>
    <w:rsid w:val="009C7D73"/>
    <w:rsid w:val="009D7F57"/>
    <w:rsid w:val="00A03C87"/>
    <w:rsid w:val="00A15DC7"/>
    <w:rsid w:val="00A26237"/>
    <w:rsid w:val="00A31154"/>
    <w:rsid w:val="00A43E12"/>
    <w:rsid w:val="00A459B7"/>
    <w:rsid w:val="00A47C59"/>
    <w:rsid w:val="00A54A19"/>
    <w:rsid w:val="00A649F8"/>
    <w:rsid w:val="00A66FA0"/>
    <w:rsid w:val="00A7053D"/>
    <w:rsid w:val="00A84D79"/>
    <w:rsid w:val="00A9561B"/>
    <w:rsid w:val="00AA7FDC"/>
    <w:rsid w:val="00AB0820"/>
    <w:rsid w:val="00AF5EDD"/>
    <w:rsid w:val="00B1147C"/>
    <w:rsid w:val="00B16E86"/>
    <w:rsid w:val="00B31ACE"/>
    <w:rsid w:val="00B363DF"/>
    <w:rsid w:val="00B4275E"/>
    <w:rsid w:val="00B5616D"/>
    <w:rsid w:val="00B80CA5"/>
    <w:rsid w:val="00BB29C1"/>
    <w:rsid w:val="00BB4845"/>
    <w:rsid w:val="00BC027E"/>
    <w:rsid w:val="00BD1BF9"/>
    <w:rsid w:val="00C23D24"/>
    <w:rsid w:val="00C448D7"/>
    <w:rsid w:val="00C5139D"/>
    <w:rsid w:val="00C5389E"/>
    <w:rsid w:val="00C64FCD"/>
    <w:rsid w:val="00C755D2"/>
    <w:rsid w:val="00CA14DF"/>
    <w:rsid w:val="00CD5C02"/>
    <w:rsid w:val="00D16F19"/>
    <w:rsid w:val="00D30EAF"/>
    <w:rsid w:val="00D34F37"/>
    <w:rsid w:val="00D40A51"/>
    <w:rsid w:val="00D44C6C"/>
    <w:rsid w:val="00D4769D"/>
    <w:rsid w:val="00D476B0"/>
    <w:rsid w:val="00D628F9"/>
    <w:rsid w:val="00D641C1"/>
    <w:rsid w:val="00D75FF2"/>
    <w:rsid w:val="00D8133A"/>
    <w:rsid w:val="00D83CF5"/>
    <w:rsid w:val="00DA1CA9"/>
    <w:rsid w:val="00DA5D89"/>
    <w:rsid w:val="00DE14EF"/>
    <w:rsid w:val="00E21AD0"/>
    <w:rsid w:val="00E37155"/>
    <w:rsid w:val="00E549B2"/>
    <w:rsid w:val="00E6177A"/>
    <w:rsid w:val="00E7515A"/>
    <w:rsid w:val="00E804E6"/>
    <w:rsid w:val="00EB4E33"/>
    <w:rsid w:val="00EC4656"/>
    <w:rsid w:val="00EF17F3"/>
    <w:rsid w:val="00F15E0D"/>
    <w:rsid w:val="00F47521"/>
    <w:rsid w:val="00F5215A"/>
    <w:rsid w:val="00F55D59"/>
    <w:rsid w:val="00F55DC3"/>
    <w:rsid w:val="00FA37BF"/>
    <w:rsid w:val="00FC7C39"/>
    <w:rsid w:val="00FD3ABF"/>
    <w:rsid w:val="00FE0DD6"/>
    <w:rsid w:val="00FF5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9D04495"/>
  <w15:docId w15:val="{023E9763-6B98-4D67-94D5-E572078D8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F0"/>
    <w:rPr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0D3FF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rsid w:val="00477DD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375704"/>
    <w:rPr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rsid w:val="00695CEE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375704"/>
    <w:rPr>
      <w:sz w:val="2"/>
      <w:szCs w:val="2"/>
    </w:rPr>
  </w:style>
  <w:style w:type="character" w:styleId="Kpr">
    <w:name w:val="Hyperlink"/>
    <w:basedOn w:val="VarsaylanParagrafYazTipi"/>
    <w:uiPriority w:val="99"/>
    <w:rsid w:val="00B31ACE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9832C4"/>
    <w:pPr>
      <w:tabs>
        <w:tab w:val="center" w:pos="4536"/>
        <w:tab w:val="right" w:pos="9072"/>
      </w:tabs>
    </w:pPr>
    <w:rPr>
      <w:sz w:val="24"/>
      <w:szCs w:val="24"/>
    </w:rPr>
  </w:style>
  <w:style w:type="character" w:customStyle="1" w:styleId="stBilgiChar">
    <w:name w:val="Üst Bilgi Char"/>
    <w:basedOn w:val="VarsaylanParagrafYazTipi"/>
    <w:link w:val="stBilgi"/>
    <w:uiPriority w:val="99"/>
    <w:rsid w:val="009832C4"/>
    <w:rPr>
      <w:sz w:val="24"/>
      <w:szCs w:val="24"/>
    </w:rPr>
  </w:style>
  <w:style w:type="character" w:customStyle="1" w:styleId="StForm">
    <w:name w:val="StForm"/>
    <w:basedOn w:val="VarsaylanParagrafYazTipi"/>
    <w:uiPriority w:val="1"/>
    <w:rsid w:val="009832C4"/>
    <w:rPr>
      <w:rFonts w:ascii="Arial Narrow" w:hAnsi="Arial Narrow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767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6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B7423D-CEBE-4E1A-952C-A933506C06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pc</dc:creator>
  <cp:lastModifiedBy>Orhan Tasan</cp:lastModifiedBy>
  <cp:revision>3</cp:revision>
  <cp:lastPrinted>2016-08-10T10:51:00Z</cp:lastPrinted>
  <dcterms:created xsi:type="dcterms:W3CDTF">2022-01-13T06:26:00Z</dcterms:created>
  <dcterms:modified xsi:type="dcterms:W3CDTF">2022-11-22T07:39:00Z</dcterms:modified>
</cp:coreProperties>
</file>